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EE2A81" w:rsidP="009344FF">
      <w:r w:rsidRPr="00EE2A81">
        <w:t>Accepted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C00687" w:rsidRPr="00F93BAA" w:rsidRDefault="00540D62" w:rsidP="00540D62">
      <w:bookmarkStart w:id="0" w:name="_GoBack"/>
      <w:r w:rsidRPr="00F93BAA">
        <w:t xml:space="preserve">Prof. Zoran </w:t>
      </w:r>
      <w:proofErr w:type="spellStart"/>
      <w:r w:rsidRPr="00F93BAA">
        <w:t>Todorovic</w:t>
      </w:r>
      <w:proofErr w:type="spellEnd"/>
      <w:r w:rsidRPr="00F93BAA">
        <w:t xml:space="preserve">, </w:t>
      </w:r>
      <w:r w:rsidRPr="00F93BAA">
        <w:t>University of Belgrade</w:t>
      </w:r>
      <w:r w:rsidRPr="00F93BAA">
        <w:t xml:space="preserve"> </w:t>
      </w:r>
      <w:r w:rsidRPr="00F93BAA">
        <w:t>And</w:t>
      </w:r>
      <w:r w:rsidRPr="00F93BAA">
        <w:t xml:space="preserve"> </w:t>
      </w:r>
      <w:r w:rsidRPr="00F93BAA">
        <w:t xml:space="preserve">University Medical </w:t>
      </w:r>
      <w:proofErr w:type="spellStart"/>
      <w:r w:rsidRPr="00F93BAA">
        <w:t>Center</w:t>
      </w:r>
      <w:proofErr w:type="spellEnd"/>
      <w:r w:rsidRPr="00F93BAA">
        <w:t xml:space="preserve"> "</w:t>
      </w:r>
      <w:proofErr w:type="spellStart"/>
      <w:r w:rsidRPr="00F93BAA">
        <w:t>Bezanijskakosa</w:t>
      </w:r>
      <w:proofErr w:type="spellEnd"/>
      <w:r w:rsidRPr="00F93BAA">
        <w:t>"</w:t>
      </w:r>
      <w:r w:rsidRPr="00F93BAA">
        <w:t xml:space="preserve"> </w:t>
      </w:r>
      <w:r w:rsidRPr="00F93BAA">
        <w:t>Serbia</w:t>
      </w:r>
      <w:bookmarkEnd w:id="0"/>
    </w:p>
    <w:sectPr w:rsidR="00C00687" w:rsidRPr="00F93B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yNjIzMLU0N7U0NTJX0lEKTi0uzszPAykwrAUA3t7X/SwAAAA="/>
  </w:docVars>
  <w:rsids>
    <w:rsidRoot w:val="00A72896"/>
    <w:rsid w:val="002C0B2C"/>
    <w:rsid w:val="00540D62"/>
    <w:rsid w:val="009344FF"/>
    <w:rsid w:val="009F328F"/>
    <w:rsid w:val="00A72896"/>
    <w:rsid w:val="00C00687"/>
    <w:rsid w:val="00EE2A81"/>
    <w:rsid w:val="00F93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5C94B3"/>
  <w15:docId w15:val="{DD548C8E-55A7-4F46-A9C8-2B86417BC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99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5</Characters>
  <Application>Microsoft Office Word</Application>
  <DocSecurity>0</DocSecurity>
  <Lines>1</Lines>
  <Paragraphs>1</Paragraphs>
  <ScaleCrop>false</ScaleCrop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21T08:16:00Z</dcterms:modified>
</cp:coreProperties>
</file>